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vhard alca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vhar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ca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10 West Lunt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ich@alcala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9144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